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34841" w14:textId="77777777" w:rsidR="00B73D57" w:rsidRPr="00FD1328" w:rsidRDefault="00B73D57" w:rsidP="00B73D57">
      <w:pPr>
        <w:spacing w:before="200" w:after="0" w:line="216" w:lineRule="auto"/>
        <w:jc w:val="center"/>
        <w:rPr>
          <w:rFonts w:ascii="Times New Roman" w:eastAsia="MS PGothic" w:hAnsi="Times New Roman" w:cs="Times New Roman"/>
          <w:b/>
          <w:bCs/>
          <w:sz w:val="32"/>
          <w:szCs w:val="32"/>
        </w:rPr>
      </w:pPr>
      <w:bookmarkStart w:id="0" w:name="_GoBack"/>
      <w:bookmarkEnd w:id="0"/>
      <w:r w:rsidRPr="00FD1328">
        <w:rPr>
          <w:rFonts w:ascii="Times New Roman" w:eastAsia="MS PGothic" w:hAnsi="Times New Roman" w:cs="Times New Roman"/>
          <w:b/>
          <w:bCs/>
          <w:sz w:val="32"/>
          <w:szCs w:val="32"/>
        </w:rPr>
        <w:t xml:space="preserve">TABLICA ZA POPUNJAVANJE ISHODA UČENJA </w:t>
      </w:r>
    </w:p>
    <w:p w14:paraId="44379E2F" w14:textId="77777777" w:rsidR="00B73D57" w:rsidRPr="00BD534C" w:rsidRDefault="00B73D57" w:rsidP="00B73D57">
      <w:pPr>
        <w:spacing w:before="200" w:after="0" w:line="216" w:lineRule="auto"/>
        <w:jc w:val="center"/>
        <w:rPr>
          <w:rFonts w:ascii="Arial" w:eastAsia="MS PGothic" w:hAnsi="Arial" w:cs="Arial"/>
          <w:b/>
          <w:bCs/>
          <w:sz w:val="32"/>
          <w:szCs w:val="32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73D57" w:rsidRPr="00B02219" w14:paraId="3D177ED7" w14:textId="77777777" w:rsidTr="00B25402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B73D57" w:rsidRPr="00B02219" w:rsidRDefault="00B73D57" w:rsidP="00B25402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2219">
              <w:rPr>
                <w:rFonts w:ascii="Times New Roman" w:hAnsi="Times New Roman" w:cs="Times New Roman"/>
                <w:b/>
                <w:sz w:val="28"/>
                <w:szCs w:val="28"/>
              </w:rPr>
              <w:t>KOLEGIJ</w:t>
            </w:r>
          </w:p>
        </w:tc>
        <w:tc>
          <w:tcPr>
            <w:tcW w:w="6890" w:type="dxa"/>
          </w:tcPr>
          <w:p w14:paraId="675EDB7F" w14:textId="7FC50103" w:rsidR="00B73D57" w:rsidRPr="00BB2B0F" w:rsidRDefault="00880393" w:rsidP="00722F27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EUROPSKE UPRAVNE TRADICIJE I RAZVOJ HRVATSKE JAVNE UPRAVE</w:t>
            </w:r>
          </w:p>
        </w:tc>
      </w:tr>
      <w:tr w:rsidR="00B73D57" w:rsidRPr="00B02219" w14:paraId="1019B5FF" w14:textId="77777777" w:rsidTr="00B25402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 xml:space="preserve">OBAVEZNI ILI IZBORNI / GODINA STUDIJA NA KOJOJ SE KOLEGIJ IZVODI </w:t>
            </w:r>
          </w:p>
        </w:tc>
        <w:tc>
          <w:tcPr>
            <w:tcW w:w="6890" w:type="dxa"/>
          </w:tcPr>
          <w:p w14:paraId="790D58EF" w14:textId="2D89479A" w:rsidR="00B73D57" w:rsidRPr="00BB2B0F" w:rsidRDefault="00777AE0" w:rsidP="00777A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ZBORNI </w:t>
            </w:r>
            <w:r w:rsidR="00B60F9F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r w:rsidR="00880393">
              <w:rPr>
                <w:rFonts w:ascii="Times New Roman" w:hAnsi="Times New Roman" w:cs="Times New Roman"/>
                <w:sz w:val="24"/>
                <w:szCs w:val="24"/>
              </w:rPr>
              <w:t>PRVA GODINA</w:t>
            </w:r>
          </w:p>
        </w:tc>
      </w:tr>
      <w:tr w:rsidR="00B73D57" w:rsidRPr="00B02219" w14:paraId="790F771F" w14:textId="77777777" w:rsidTr="00B25402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OBLIK NASTAVE (PREDAVANJA, SEMINAR, VJEŽBE, (I/ILI) PRAKTIČNA NASTAVA</w:t>
            </w:r>
          </w:p>
        </w:tc>
        <w:tc>
          <w:tcPr>
            <w:tcW w:w="6890" w:type="dxa"/>
          </w:tcPr>
          <w:p w14:paraId="38DC5E03" w14:textId="77777777" w:rsidR="00B73D57" w:rsidRPr="00BB2B0F" w:rsidRDefault="00B73D57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2B0F">
              <w:rPr>
                <w:rFonts w:ascii="Times New Roman" w:hAnsi="Times New Roman" w:cs="Times New Roman"/>
                <w:sz w:val="24"/>
                <w:szCs w:val="24"/>
              </w:rPr>
              <w:t>PREDAVANJA</w:t>
            </w:r>
          </w:p>
        </w:tc>
      </w:tr>
      <w:tr w:rsidR="00B73D57" w:rsidRPr="00777AE0" w14:paraId="6025B558" w14:textId="77777777" w:rsidTr="00B25402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ECTS BODOVI KOLEGIJA</w:t>
            </w:r>
          </w:p>
        </w:tc>
        <w:tc>
          <w:tcPr>
            <w:tcW w:w="6890" w:type="dxa"/>
          </w:tcPr>
          <w:p w14:paraId="3BC3BB93" w14:textId="12B2E4EB" w:rsidR="00607D07" w:rsidRDefault="00777AE0" w:rsidP="00607D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607D07" w:rsidRPr="00607D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07D07">
              <w:rPr>
                <w:rFonts w:ascii="Times New Roman" w:hAnsi="Times New Roman" w:cs="Times New Roman"/>
                <w:sz w:val="24"/>
                <w:szCs w:val="24"/>
              </w:rPr>
              <w:t>ECTS bodova:</w:t>
            </w:r>
          </w:p>
          <w:p w14:paraId="058DCA84" w14:textId="350155BF" w:rsidR="00607D07" w:rsidRPr="00607D07" w:rsidRDefault="00607D07" w:rsidP="008A191D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>Predavanja</w:t>
            </w:r>
            <w:r w:rsidR="008A02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7AE0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777AE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8A025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CTS</w:t>
            </w:r>
          </w:p>
          <w:p w14:paraId="2B9EDBA2" w14:textId="3975CD78" w:rsidR="00607D07" w:rsidRPr="00607D07" w:rsidRDefault="00777AE0" w:rsidP="008A191D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sej </w:t>
            </w:r>
            <w:r w:rsidR="008A025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07D07" w:rsidRPr="00607D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07D07" w:rsidRPr="008A025A">
              <w:rPr>
                <w:rFonts w:ascii="Times New Roman" w:hAnsi="Times New Roman" w:cs="Times New Roman"/>
                <w:b/>
                <w:sz w:val="24"/>
                <w:szCs w:val="24"/>
              </w:rPr>
              <w:t>1 ECTS</w:t>
            </w:r>
          </w:p>
          <w:p w14:paraId="4FC8A9C4" w14:textId="0F654E56" w:rsidR="00B73D57" w:rsidRPr="00607D07" w:rsidRDefault="00607D07" w:rsidP="008A191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 xml:space="preserve">Priprema za </w:t>
            </w:r>
            <w:r w:rsidR="00777AE0">
              <w:rPr>
                <w:rFonts w:ascii="Times New Roman" w:hAnsi="Times New Roman" w:cs="Times New Roman"/>
                <w:sz w:val="24"/>
                <w:szCs w:val="24"/>
              </w:rPr>
              <w:t xml:space="preserve">usmeni ispit </w:t>
            </w: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>(samostalno čitanje i učenje literature)</w:t>
            </w:r>
            <w:r w:rsidR="00777AE0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777AE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Pr="008A025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CTS</w:t>
            </w: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607D07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</w:tr>
      <w:tr w:rsidR="00B73D57" w:rsidRPr="00777AE0" w14:paraId="632858E0" w14:textId="77777777" w:rsidTr="00B25402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B73D57" w:rsidRPr="00777AE0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7AE0">
              <w:rPr>
                <w:rFonts w:ascii="Times New Roman" w:hAnsi="Times New Roman" w:cs="Times New Roman"/>
                <w:sz w:val="20"/>
                <w:szCs w:val="20"/>
              </w:rPr>
              <w:t>STUDIJSKI PROGRAM NA KOJEM SE KOLEGIJ IZVODI</w:t>
            </w:r>
          </w:p>
        </w:tc>
        <w:tc>
          <w:tcPr>
            <w:tcW w:w="6890" w:type="dxa"/>
          </w:tcPr>
          <w:p w14:paraId="31CB6682" w14:textId="0CEF37DF" w:rsidR="00B73D57" w:rsidRPr="00777AE0" w:rsidRDefault="00DC21B4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VN</w:t>
            </w:r>
            <w:r w:rsidR="00880393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80393">
              <w:rPr>
                <w:rFonts w:ascii="Times New Roman" w:hAnsi="Times New Roman" w:cs="Times New Roman"/>
                <w:sz w:val="24"/>
                <w:szCs w:val="24"/>
              </w:rPr>
              <w:t xml:space="preserve">PRAVO I JAVN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RAVA </w:t>
            </w:r>
          </w:p>
        </w:tc>
      </w:tr>
      <w:tr w:rsidR="00B73D57" w:rsidRPr="00DC21B4" w14:paraId="05D4D75C" w14:textId="77777777" w:rsidTr="00B25402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B73D57" w:rsidRPr="00777AE0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7AE0">
              <w:rPr>
                <w:rFonts w:ascii="Times New Roman" w:hAnsi="Times New Roman" w:cs="Times New Roman"/>
                <w:sz w:val="20"/>
                <w:szCs w:val="20"/>
              </w:rPr>
              <w:t>RAZINA STUDIJSKOG PROGRAMA (6.st, 6.sv, 7.1.st, 7.1.sv, 7.2, 8.2.)</w:t>
            </w:r>
          </w:p>
        </w:tc>
        <w:tc>
          <w:tcPr>
            <w:tcW w:w="6890" w:type="dxa"/>
          </w:tcPr>
          <w:p w14:paraId="2AF4A118" w14:textId="35E72CBF" w:rsidR="00B73D57" w:rsidRPr="00DC21B4" w:rsidRDefault="00880393" w:rsidP="00B73D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2.</w:t>
            </w:r>
          </w:p>
        </w:tc>
      </w:tr>
      <w:tr w:rsidR="00B73D57" w:rsidRPr="00DC21B4" w14:paraId="4C116FE6" w14:textId="77777777" w:rsidTr="00B25402">
        <w:trPr>
          <w:trHeight w:val="255"/>
        </w:trPr>
        <w:tc>
          <w:tcPr>
            <w:tcW w:w="2440" w:type="dxa"/>
          </w:tcPr>
          <w:p w14:paraId="51569C65" w14:textId="77777777" w:rsidR="00B73D57" w:rsidRPr="00DC21B4" w:rsidRDefault="00B73D57" w:rsidP="00B25402"/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B73D57" w:rsidRPr="00DC21B4" w:rsidRDefault="00B73D57" w:rsidP="00B254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21B4">
              <w:rPr>
                <w:rFonts w:ascii="Times New Roman" w:hAnsi="Times New Roman" w:cs="Times New Roman"/>
                <w:b/>
                <w:sz w:val="24"/>
                <w:szCs w:val="24"/>
              </w:rPr>
              <w:t>KONSTRUKTIVNO POVEZIVANJE</w:t>
            </w:r>
          </w:p>
        </w:tc>
      </w:tr>
      <w:tr w:rsidR="00B73D57" w:rsidRPr="00B24899" w14:paraId="61D1A39E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B73D57" w:rsidRPr="00DC21B4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DC21B4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E7E6E6" w:themeFill="background2"/>
          </w:tcPr>
          <w:p w14:paraId="6C966C9D" w14:textId="6605D071" w:rsidR="00B73D57" w:rsidRPr="00512F34" w:rsidRDefault="00440B8C" w:rsidP="00512F34">
            <w:pPr>
              <w:tabs>
                <w:tab w:val="left" w:pos="2820"/>
              </w:tabs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pisati glavne upravne tradicije u Europi i njihov položaj u odnosu na hrvatska područja u povijesti.</w:t>
            </w:r>
          </w:p>
        </w:tc>
      </w:tr>
      <w:tr w:rsidR="00B73D57" w:rsidRPr="00512F34" w14:paraId="658EE81D" w14:textId="77777777" w:rsidTr="00B25402">
        <w:trPr>
          <w:trHeight w:val="255"/>
        </w:trPr>
        <w:tc>
          <w:tcPr>
            <w:tcW w:w="2440" w:type="dxa"/>
          </w:tcPr>
          <w:p w14:paraId="427EC37C" w14:textId="77777777" w:rsidR="00B73D57" w:rsidRPr="00B1053A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17DF678A" w14:textId="77777777" w:rsidR="00440B8C" w:rsidRDefault="00440B8C" w:rsidP="008A191D">
            <w:pPr>
              <w:pStyle w:val="ListParagraph"/>
              <w:numPr>
                <w:ilvl w:val="0"/>
                <w:numId w:val="17"/>
              </w:num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40B8C">
              <w:rPr>
                <w:rFonts w:ascii="Times New Roman" w:eastAsia="Calibri" w:hAnsi="Times New Roman" w:cs="Times New Roman"/>
                <w:sz w:val="24"/>
                <w:szCs w:val="24"/>
              </w:rPr>
              <w:t>Usporediti ustavnopravnu regulativu u području različitih modela ustrojstva vlasti te ustavno zajamčenih ljudskih prava i sloboda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  <w:p w14:paraId="141E32C8" w14:textId="5308E8FF" w:rsidR="00B73D57" w:rsidRPr="00440B8C" w:rsidRDefault="00440B8C" w:rsidP="008A191D">
            <w:pPr>
              <w:pStyle w:val="ListParagraph"/>
              <w:numPr>
                <w:ilvl w:val="0"/>
                <w:numId w:val="17"/>
              </w:num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40B8C">
              <w:rPr>
                <w:rFonts w:ascii="Times New Roman" w:eastAsia="Calibri" w:hAnsi="Times New Roman" w:cs="Times New Roman"/>
                <w:sz w:val="24"/>
                <w:szCs w:val="24"/>
              </w:rPr>
              <w:t>Usporediti različite modele reforme državne uprave i lokalne samouprave i njihov utjecaj na organizaciju, službenike i procese u javnoj upravi.</w:t>
            </w:r>
          </w:p>
        </w:tc>
      </w:tr>
      <w:tr w:rsidR="00B73D57" w:rsidRPr="00B02219" w14:paraId="16D32AEE" w14:textId="77777777" w:rsidTr="00B25402">
        <w:trPr>
          <w:trHeight w:val="255"/>
        </w:trPr>
        <w:tc>
          <w:tcPr>
            <w:tcW w:w="2440" w:type="dxa"/>
          </w:tcPr>
          <w:p w14:paraId="366B88FC" w14:textId="77777777" w:rsidR="00B73D57" w:rsidRPr="00B1053A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56730D54" w14:textId="02BD263E" w:rsidR="00B73D57" w:rsidRPr="00CA0049" w:rsidRDefault="00512F34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mćenje</w:t>
            </w:r>
          </w:p>
        </w:tc>
      </w:tr>
      <w:tr w:rsidR="00B73D57" w:rsidRPr="00B02219" w14:paraId="5FDFB6A2" w14:textId="77777777" w:rsidTr="00B25402">
        <w:trPr>
          <w:trHeight w:val="255"/>
        </w:trPr>
        <w:tc>
          <w:tcPr>
            <w:tcW w:w="2440" w:type="dxa"/>
          </w:tcPr>
          <w:p w14:paraId="3E22B704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54D3E407" w14:textId="0248B8E8" w:rsidR="00222224" w:rsidRPr="0034029A" w:rsidRDefault="00222224" w:rsidP="00512F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 xml:space="preserve">Vještina upravljanja informacijama, </w:t>
            </w:r>
            <w:r w:rsidR="00512F34">
              <w:rPr>
                <w:rFonts w:ascii="Times New Roman" w:hAnsi="Times New Roman" w:cs="Times New Roman"/>
                <w:sz w:val="24"/>
                <w:szCs w:val="24"/>
              </w:rPr>
              <w:t>sp</w:t>
            </w: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 xml:space="preserve">osobnost učenja, </w:t>
            </w:r>
            <w:r w:rsidR="00512F34">
              <w:rPr>
                <w:rFonts w:ascii="Times New Roman" w:hAnsi="Times New Roman" w:cs="Times New Roman"/>
                <w:sz w:val="24"/>
                <w:szCs w:val="24"/>
              </w:rPr>
              <w:t xml:space="preserve">prijenos znanja, prezentacijske i komunikacijske vještine. </w:t>
            </w:r>
          </w:p>
        </w:tc>
      </w:tr>
      <w:tr w:rsidR="00B73D57" w:rsidRPr="00B02219" w14:paraId="29C52A20" w14:textId="77777777" w:rsidTr="00B25402">
        <w:trPr>
          <w:trHeight w:val="255"/>
        </w:trPr>
        <w:tc>
          <w:tcPr>
            <w:tcW w:w="2440" w:type="dxa"/>
          </w:tcPr>
          <w:p w14:paraId="246E59BE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8758F49" w14:textId="35C571A2" w:rsidR="00B73D57" w:rsidRPr="00880393" w:rsidRDefault="003D4468" w:rsidP="003D44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0393">
              <w:rPr>
                <w:rFonts w:ascii="Times New Roman" w:hAnsi="Times New Roman" w:cs="Times New Roman"/>
                <w:sz w:val="24"/>
                <w:szCs w:val="24"/>
              </w:rPr>
              <w:t>Nastavne cjeline:</w:t>
            </w:r>
          </w:p>
          <w:p w14:paraId="71C91BA9" w14:textId="77777777" w:rsidR="00880393" w:rsidRPr="00880393" w:rsidRDefault="00880393" w:rsidP="008A191D">
            <w:pPr>
              <w:numPr>
                <w:ilvl w:val="0"/>
                <w:numId w:val="12"/>
              </w:numPr>
              <w:tabs>
                <w:tab w:val="left" w:pos="-720"/>
              </w:tabs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0393">
              <w:rPr>
                <w:rFonts w:ascii="Times New Roman" w:hAnsi="Times New Roman" w:cs="Times New Roman"/>
                <w:sz w:val="24"/>
                <w:szCs w:val="24"/>
              </w:rPr>
              <w:t>Europske upravne tradicije</w:t>
            </w:r>
          </w:p>
          <w:p w14:paraId="74A64580" w14:textId="154CAD2A" w:rsidR="003D4468" w:rsidRPr="00512F34" w:rsidRDefault="00880393" w:rsidP="008A191D">
            <w:pPr>
              <w:widowControl w:val="0"/>
              <w:numPr>
                <w:ilvl w:val="0"/>
                <w:numId w:val="12"/>
              </w:numPr>
              <w:tabs>
                <w:tab w:val="left" w:pos="-720"/>
              </w:tabs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r w:rsidRPr="00440B8C">
              <w:rPr>
                <w:rFonts w:ascii="Times New Roman" w:hAnsi="Times New Roman" w:cs="Times New Roman"/>
                <w:sz w:val="24"/>
                <w:szCs w:val="24"/>
              </w:rPr>
              <w:t>Hrvatske regije i upravn</w:t>
            </w:r>
            <w:r w:rsidR="00440B8C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440B8C">
              <w:rPr>
                <w:rFonts w:ascii="Times New Roman" w:hAnsi="Times New Roman" w:cs="Times New Roman"/>
                <w:sz w:val="24"/>
                <w:szCs w:val="24"/>
              </w:rPr>
              <w:t xml:space="preserve"> tradicije do 1945</w:t>
            </w:r>
            <w:r w:rsidR="00512F34" w:rsidRPr="00440B8C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.</w:t>
            </w:r>
            <w:r w:rsidR="00512F34" w:rsidRPr="00512F34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</w:p>
        </w:tc>
      </w:tr>
      <w:tr w:rsidR="00B73D57" w:rsidRPr="00B02219" w14:paraId="6A94499C" w14:textId="77777777" w:rsidTr="00B25402">
        <w:trPr>
          <w:trHeight w:val="255"/>
        </w:trPr>
        <w:tc>
          <w:tcPr>
            <w:tcW w:w="2440" w:type="dxa"/>
          </w:tcPr>
          <w:p w14:paraId="0BEDD363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3DD33490" w14:textId="01CCB002" w:rsidR="00B73D57" w:rsidRPr="0034029A" w:rsidRDefault="0034029A" w:rsidP="00512F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 xml:space="preserve">Predavanje, vođena diskusija, </w:t>
            </w:r>
            <w:r w:rsidR="00512F34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>ad na tekstu, studentska debata, samostalno čitanje literature.</w:t>
            </w:r>
          </w:p>
        </w:tc>
      </w:tr>
      <w:tr w:rsidR="00B73D57" w:rsidRPr="00B02219" w14:paraId="5D6A973F" w14:textId="77777777" w:rsidTr="00B25402">
        <w:trPr>
          <w:trHeight w:val="255"/>
        </w:trPr>
        <w:tc>
          <w:tcPr>
            <w:tcW w:w="2440" w:type="dxa"/>
          </w:tcPr>
          <w:p w14:paraId="55D8C295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2C15DE7" w14:textId="276A912A" w:rsidR="00B1053A" w:rsidRPr="00B1053A" w:rsidRDefault="00512F34" w:rsidP="008A191D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adatak esejskog tipa.</w:t>
            </w:r>
          </w:p>
          <w:p w14:paraId="77ADB0F5" w14:textId="27EEC325" w:rsidR="00B73D57" w:rsidRPr="00B1053A" w:rsidRDefault="00B1053A" w:rsidP="008A191D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B73D57" w:rsidRPr="00B02219" w14:paraId="24707B3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99292DA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718909C" w14:textId="7CB89AF5" w:rsidR="00B73D57" w:rsidRPr="00800BE0" w:rsidRDefault="00440B8C" w:rsidP="00800BE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pisati </w:t>
            </w:r>
            <w:r w:rsidR="005A6C09">
              <w:rPr>
                <w:rFonts w:ascii="Times New Roman" w:hAnsi="Times New Roman" w:cs="Times New Roman"/>
                <w:b/>
                <w:sz w:val="24"/>
                <w:szCs w:val="24"/>
              </w:rPr>
              <w:t>upravni položaj tradicionalnih h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vatsk</w:t>
            </w:r>
            <w:r w:rsidR="005A6C09">
              <w:rPr>
                <w:rFonts w:ascii="Times New Roman" w:hAnsi="Times New Roman" w:cs="Times New Roman"/>
                <w:b/>
                <w:sz w:val="24"/>
                <w:szCs w:val="24"/>
              </w:rPr>
              <w:t>ih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regij</w:t>
            </w:r>
            <w:r w:rsidR="005A6C09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u </w:t>
            </w:r>
            <w:r w:rsidR="005A6C0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azličitim državnopravnim sklopovima do 1945. </w:t>
            </w:r>
          </w:p>
        </w:tc>
      </w:tr>
      <w:tr w:rsidR="00B73D57" w:rsidRPr="00B24899" w14:paraId="75D1135D" w14:textId="77777777" w:rsidTr="00B25402">
        <w:trPr>
          <w:trHeight w:val="255"/>
        </w:trPr>
        <w:tc>
          <w:tcPr>
            <w:tcW w:w="2440" w:type="dxa"/>
          </w:tcPr>
          <w:p w14:paraId="0A342FA6" w14:textId="77777777" w:rsidR="00B73D57" w:rsidRPr="00B2489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6D965638" w14:textId="3B769416" w:rsidR="00B91B97" w:rsidRPr="00B91B97" w:rsidRDefault="00B91B97" w:rsidP="008A191D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B91B97">
              <w:rPr>
                <w:rFonts w:ascii="Times New Roman" w:eastAsia="Calibri" w:hAnsi="Times New Roman" w:cs="Times New Roman"/>
                <w:sz w:val="24"/>
                <w:szCs w:val="24"/>
              </w:rPr>
              <w:t>Usporediti ustavnopravnu regulativu u području različitih modela ustrojstva vlasti te ustavno zajamčenih ljudskih prava i sloboda.</w:t>
            </w:r>
          </w:p>
          <w:p w14:paraId="4F1BDFA4" w14:textId="7C4F20FC" w:rsidR="00B91B97" w:rsidRPr="00B91B97" w:rsidRDefault="00B91B97" w:rsidP="008A191D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B91B97">
              <w:rPr>
                <w:rFonts w:ascii="Times New Roman" w:eastAsia="Calibri" w:hAnsi="Times New Roman" w:cs="Times New Roman"/>
                <w:sz w:val="24"/>
                <w:szCs w:val="24"/>
              </w:rPr>
              <w:t>Usporediti različite modele reforme državne uprave i lokalne samouprave i njihov utjecaj na organizaciju, službenike i procese u javnoj upravi.</w:t>
            </w:r>
          </w:p>
          <w:p w14:paraId="0F14A30A" w14:textId="3C539560" w:rsidR="00800BE0" w:rsidRPr="00B91B97" w:rsidRDefault="00B91B97" w:rsidP="008A191D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B91B97">
              <w:rPr>
                <w:rFonts w:ascii="Times New Roman" w:eastAsia="Calibri" w:hAnsi="Times New Roman" w:cs="Times New Roman"/>
                <w:sz w:val="24"/>
                <w:szCs w:val="24"/>
              </w:rPr>
              <w:t>Usporediti upravne tradicije prisutne na hrvatskim područjima i objasniti utjecaj upravne tradicije na razvoj i stanje hrvatske uprave.</w:t>
            </w:r>
          </w:p>
          <w:p w14:paraId="39A4795F" w14:textId="1EFCFF51" w:rsidR="00EE1AFF" w:rsidRPr="00B1053A" w:rsidRDefault="00EE1AFF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3D57" w:rsidRPr="00B02219" w14:paraId="683729FF" w14:textId="77777777" w:rsidTr="00B25402">
        <w:trPr>
          <w:trHeight w:val="255"/>
        </w:trPr>
        <w:tc>
          <w:tcPr>
            <w:tcW w:w="2440" w:type="dxa"/>
          </w:tcPr>
          <w:p w14:paraId="70E0DF87" w14:textId="77777777" w:rsidR="00B73D57" w:rsidRPr="00B2489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DEC2AE9" w14:textId="2B85C225" w:rsidR="00B73D57" w:rsidRPr="00CA0049" w:rsidRDefault="00B91B97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zumijevanje</w:t>
            </w:r>
          </w:p>
        </w:tc>
      </w:tr>
      <w:tr w:rsidR="00B73D57" w:rsidRPr="00B02219" w14:paraId="4F77930A" w14:textId="77777777" w:rsidTr="00B25402">
        <w:trPr>
          <w:trHeight w:val="255"/>
        </w:trPr>
        <w:tc>
          <w:tcPr>
            <w:tcW w:w="2440" w:type="dxa"/>
          </w:tcPr>
          <w:p w14:paraId="2753177F" w14:textId="77777777" w:rsidR="00B73D57" w:rsidRPr="00B0221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39B92047" w14:textId="033DA350" w:rsidR="00222224" w:rsidRDefault="00222224" w:rsidP="0022222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 xml:space="preserve">Vještina upravljanja informacijama, sposobnost rješavanja problema, </w:t>
            </w:r>
            <w:r w:rsidR="00800BE0">
              <w:rPr>
                <w:rFonts w:ascii="Times New Roman" w:hAnsi="Times New Roman" w:cs="Times New Roman"/>
                <w:sz w:val="24"/>
                <w:szCs w:val="24"/>
              </w:rPr>
              <w:t>sposobnost kritike, sposobnost učenja, sposobnost prilagodbe novim situacijama, prezentacijske i komunikacijske vještine</w:t>
            </w: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E182607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3D57" w:rsidRPr="00B02219" w14:paraId="14B97499" w14:textId="77777777" w:rsidTr="00B25402">
        <w:trPr>
          <w:trHeight w:val="255"/>
        </w:trPr>
        <w:tc>
          <w:tcPr>
            <w:tcW w:w="2440" w:type="dxa"/>
          </w:tcPr>
          <w:p w14:paraId="3950BED3" w14:textId="77777777" w:rsidR="00B73D57" w:rsidRPr="00B0221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9B57679" w14:textId="77777777" w:rsidR="003D4468" w:rsidRPr="00800BE0" w:rsidRDefault="003D4468" w:rsidP="003D44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0BE0">
              <w:rPr>
                <w:rFonts w:ascii="Times New Roman" w:hAnsi="Times New Roman" w:cs="Times New Roman"/>
                <w:sz w:val="24"/>
                <w:szCs w:val="24"/>
              </w:rPr>
              <w:t>Nastavne cjeline:</w:t>
            </w:r>
          </w:p>
          <w:p w14:paraId="21ECC632" w14:textId="77777777" w:rsidR="00880393" w:rsidRDefault="00880393" w:rsidP="008A191D">
            <w:pPr>
              <w:pStyle w:val="ListParagraph"/>
              <w:numPr>
                <w:ilvl w:val="0"/>
                <w:numId w:val="13"/>
              </w:numPr>
              <w:tabs>
                <w:tab w:val="left" w:pos="-720"/>
              </w:tabs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0393">
              <w:rPr>
                <w:rFonts w:ascii="Times New Roman" w:hAnsi="Times New Roman" w:cs="Times New Roman"/>
                <w:sz w:val="24"/>
                <w:szCs w:val="24"/>
              </w:rPr>
              <w:t>Europske upravne tradicije</w:t>
            </w:r>
          </w:p>
          <w:p w14:paraId="0CF100D4" w14:textId="5897D02F" w:rsidR="00B73D57" w:rsidRPr="008A191D" w:rsidRDefault="00880393" w:rsidP="008A191D">
            <w:pPr>
              <w:pStyle w:val="ListParagraph"/>
              <w:numPr>
                <w:ilvl w:val="0"/>
                <w:numId w:val="13"/>
              </w:numPr>
              <w:tabs>
                <w:tab w:val="left" w:pos="-720"/>
              </w:tabs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0393">
              <w:rPr>
                <w:rFonts w:ascii="Times New Roman" w:hAnsi="Times New Roman" w:cs="Times New Roman"/>
                <w:sz w:val="24"/>
                <w:szCs w:val="24"/>
              </w:rPr>
              <w:t>Hrvatske regije i upravn</w:t>
            </w:r>
            <w:r w:rsidR="00440B8C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880393">
              <w:rPr>
                <w:rFonts w:ascii="Times New Roman" w:hAnsi="Times New Roman" w:cs="Times New Roman"/>
                <w:sz w:val="24"/>
                <w:szCs w:val="24"/>
              </w:rPr>
              <w:t xml:space="preserve"> tradicije do 1945.</w:t>
            </w:r>
          </w:p>
        </w:tc>
      </w:tr>
      <w:tr w:rsidR="00B73D57" w:rsidRPr="00B02219" w14:paraId="3048BB85" w14:textId="77777777" w:rsidTr="00B25402">
        <w:trPr>
          <w:trHeight w:val="255"/>
        </w:trPr>
        <w:tc>
          <w:tcPr>
            <w:tcW w:w="2440" w:type="dxa"/>
          </w:tcPr>
          <w:p w14:paraId="29BAD22C" w14:textId="77777777" w:rsidR="00B73D57" w:rsidRPr="00B0221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7F1DAB7C" w14:textId="57BFAD4F" w:rsidR="00B73D57" w:rsidRPr="00B02219" w:rsidRDefault="0034029A" w:rsidP="00800B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>Predavanje, vođena diskusija, rad na tekstu, samostalno čitanje literature.</w:t>
            </w:r>
          </w:p>
        </w:tc>
      </w:tr>
      <w:tr w:rsidR="00B73D57" w:rsidRPr="00B02219" w14:paraId="651524AB" w14:textId="77777777" w:rsidTr="00B25402">
        <w:trPr>
          <w:trHeight w:val="255"/>
        </w:trPr>
        <w:tc>
          <w:tcPr>
            <w:tcW w:w="2440" w:type="dxa"/>
          </w:tcPr>
          <w:p w14:paraId="714EA060" w14:textId="77777777" w:rsidR="00B73D57" w:rsidRPr="00B0221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659907C" w14:textId="430DD288" w:rsidR="00B1053A" w:rsidRPr="00B1053A" w:rsidRDefault="00800BE0" w:rsidP="008A191D">
            <w:pPr>
              <w:pStyle w:val="ListParagraph"/>
              <w:numPr>
                <w:ilvl w:val="0"/>
                <w:numId w:val="7"/>
              </w:numPr>
              <w:ind w:left="68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adatak esejskog tipa.</w:t>
            </w:r>
          </w:p>
          <w:p w14:paraId="706B7284" w14:textId="2508B260" w:rsidR="00B73D57" w:rsidRPr="00B1053A" w:rsidRDefault="00B1053A" w:rsidP="008A191D">
            <w:pPr>
              <w:pStyle w:val="ListParagraph"/>
              <w:numPr>
                <w:ilvl w:val="0"/>
                <w:numId w:val="7"/>
              </w:numPr>
              <w:ind w:left="682"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B1053A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B73D57" w:rsidRPr="00B02219" w14:paraId="76D535A9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10AFAE2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D476407" w14:textId="17F6AD5A" w:rsidR="00B73D57" w:rsidRPr="00027C5B" w:rsidRDefault="00027C5B" w:rsidP="00027C5B">
            <w:pPr>
              <w:tabs>
                <w:tab w:val="left" w:pos="2820"/>
              </w:tabs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7C5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alizirati </w:t>
            </w:r>
            <w:r w:rsidR="005A6C0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glavna obilježja </w:t>
            </w:r>
            <w:r w:rsidR="00D41BA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oderne hrvatske </w:t>
            </w:r>
            <w:r w:rsidR="005A6C0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redišnje </w:t>
            </w:r>
            <w:r w:rsidR="00D41BA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prave </w:t>
            </w:r>
            <w:r w:rsidR="008C0B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 javnih službi </w:t>
            </w:r>
            <w:r w:rsidR="005A6C09">
              <w:rPr>
                <w:rFonts w:ascii="Times New Roman" w:hAnsi="Times New Roman" w:cs="Times New Roman"/>
                <w:b/>
                <w:sz w:val="24"/>
                <w:szCs w:val="24"/>
              </w:rPr>
              <w:t>od 18. stoljeća do 199</w:t>
            </w:r>
            <w:r w:rsidR="008A191D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5A6C09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</w:tr>
      <w:tr w:rsidR="00B73D57" w:rsidRPr="00B24899" w14:paraId="68DAB038" w14:textId="77777777" w:rsidTr="00B25402">
        <w:trPr>
          <w:trHeight w:val="255"/>
        </w:trPr>
        <w:tc>
          <w:tcPr>
            <w:tcW w:w="2440" w:type="dxa"/>
          </w:tcPr>
          <w:p w14:paraId="6C787B6B" w14:textId="77777777" w:rsidR="00B73D57" w:rsidRPr="00B1053A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270674DA" w14:textId="77777777" w:rsidR="00B91B97" w:rsidRPr="00B91B97" w:rsidRDefault="00B91B97" w:rsidP="008A191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B91B97">
              <w:rPr>
                <w:rFonts w:ascii="Times New Roman" w:eastAsia="Calibri" w:hAnsi="Times New Roman" w:cs="Times New Roman"/>
                <w:sz w:val="24"/>
                <w:szCs w:val="24"/>
              </w:rPr>
              <w:t>Usporediti ustavnopravnu regulativu u području različitih modela ustrojstva vlasti te ustavno zajamčenih ljudskih prava i sloboda.</w:t>
            </w:r>
          </w:p>
          <w:p w14:paraId="00C375DB" w14:textId="07281050" w:rsidR="00B91B97" w:rsidRPr="00B91B97" w:rsidRDefault="00B91B97" w:rsidP="008A191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B91B97">
              <w:rPr>
                <w:rFonts w:ascii="Times New Roman" w:eastAsia="Calibri" w:hAnsi="Times New Roman" w:cs="Times New Roman"/>
                <w:sz w:val="24"/>
                <w:szCs w:val="24"/>
              </w:rPr>
              <w:t>Usporediti različite modele reforme državne uprave i lokalne samouprave i njihov utjecaj na organizaciju, službenike i procese u javnoj upravi.</w:t>
            </w:r>
          </w:p>
          <w:p w14:paraId="658D111F" w14:textId="77777777" w:rsidR="00B91B97" w:rsidRPr="00B91B97" w:rsidRDefault="00B91B97" w:rsidP="008A191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B91B97">
              <w:rPr>
                <w:rFonts w:ascii="Times New Roman" w:eastAsia="Calibri" w:hAnsi="Times New Roman" w:cs="Times New Roman"/>
                <w:sz w:val="24"/>
                <w:szCs w:val="24"/>
              </w:rPr>
              <w:t>Usporediti upravne tradicije prisutne na hrvatskim područjima i objasniti utjecaj upravne tradicije na razvoj i stanje hrvatske uprave.</w:t>
            </w:r>
          </w:p>
          <w:p w14:paraId="26F385B1" w14:textId="60477DC5" w:rsidR="001E5D1A" w:rsidRPr="00B1053A" w:rsidRDefault="001E5D1A" w:rsidP="001E5D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</w:t>
            </w:r>
            <w:r w:rsidRPr="005727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4F512B0" w14:textId="0568F7B5" w:rsidR="00846383" w:rsidRPr="00B1053A" w:rsidRDefault="00846383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3D57" w:rsidRPr="00B02219" w14:paraId="1F9DC191" w14:textId="77777777" w:rsidTr="00B25402">
        <w:trPr>
          <w:trHeight w:val="255"/>
        </w:trPr>
        <w:tc>
          <w:tcPr>
            <w:tcW w:w="2440" w:type="dxa"/>
          </w:tcPr>
          <w:p w14:paraId="28A73CB8" w14:textId="77777777" w:rsidR="00B73D57" w:rsidRPr="00B1053A" w:rsidRDefault="00B73D57" w:rsidP="008A191D">
            <w:pPr>
              <w:numPr>
                <w:ilvl w:val="0"/>
                <w:numId w:val="19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2D139A8" w14:textId="4EE18A54" w:rsidR="00B73D57" w:rsidRPr="00CA0049" w:rsidRDefault="001E5D1A" w:rsidP="005224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aliza </w:t>
            </w:r>
          </w:p>
        </w:tc>
      </w:tr>
      <w:tr w:rsidR="00B73D57" w:rsidRPr="00B02219" w14:paraId="31D16FCE" w14:textId="77777777" w:rsidTr="00B25402">
        <w:trPr>
          <w:trHeight w:val="255"/>
        </w:trPr>
        <w:tc>
          <w:tcPr>
            <w:tcW w:w="2440" w:type="dxa"/>
          </w:tcPr>
          <w:p w14:paraId="0217A1DC" w14:textId="77777777" w:rsidR="00B73D57" w:rsidRPr="00B02219" w:rsidRDefault="00B73D57" w:rsidP="008A191D">
            <w:pPr>
              <w:numPr>
                <w:ilvl w:val="0"/>
                <w:numId w:val="19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767CEE5D" w14:textId="289B9584" w:rsidR="00B73D57" w:rsidRPr="00B02219" w:rsidRDefault="001E5D1A" w:rsidP="001E5D1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 xml:space="preserve">Vještina upravljanja informacijama, sposobnost rješavanja problema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posobnost kritike, sposobnost učenja, sposobnost prilagodbe novim situacijama, prezentacijske i komunikacijske vještine</w:t>
            </w: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73D57" w:rsidRPr="00B02219" w14:paraId="63F26317" w14:textId="77777777" w:rsidTr="00B25402">
        <w:trPr>
          <w:trHeight w:val="255"/>
        </w:trPr>
        <w:tc>
          <w:tcPr>
            <w:tcW w:w="2440" w:type="dxa"/>
          </w:tcPr>
          <w:p w14:paraId="4ABAFBCA" w14:textId="77777777" w:rsidR="00B73D57" w:rsidRPr="00B02219" w:rsidRDefault="00B73D57" w:rsidP="008A191D">
            <w:pPr>
              <w:numPr>
                <w:ilvl w:val="0"/>
                <w:numId w:val="19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0FE79A2" w14:textId="77777777" w:rsidR="00880393" w:rsidRDefault="003D4468" w:rsidP="008803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</w:rPr>
              <w:t>Nastavne cjeline:</w:t>
            </w:r>
          </w:p>
          <w:p w14:paraId="27C505FA" w14:textId="11A2CCC3" w:rsidR="00880393" w:rsidRPr="008A191D" w:rsidRDefault="00880393" w:rsidP="008A191D">
            <w:pPr>
              <w:tabs>
                <w:tab w:val="left" w:pos="-720"/>
              </w:tabs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814F90" w14:textId="40CBD0EA" w:rsidR="00880393" w:rsidRPr="008A191D" w:rsidRDefault="00880393" w:rsidP="008A191D">
            <w:pPr>
              <w:tabs>
                <w:tab w:val="left" w:pos="-720"/>
              </w:tabs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A191D">
              <w:rPr>
                <w:rFonts w:ascii="Times New Roman" w:hAnsi="Times New Roman" w:cs="Times New Roman"/>
                <w:sz w:val="24"/>
                <w:szCs w:val="24"/>
              </w:rPr>
              <w:t xml:space="preserve">Razvoj moderne središnje </w:t>
            </w:r>
            <w:r w:rsidR="008A191D" w:rsidRPr="008A191D">
              <w:rPr>
                <w:rFonts w:ascii="Times New Roman" w:hAnsi="Times New Roman" w:cs="Times New Roman"/>
                <w:sz w:val="24"/>
                <w:szCs w:val="24"/>
              </w:rPr>
              <w:t xml:space="preserve">i lokalne </w:t>
            </w:r>
            <w:r w:rsidRPr="008A191D">
              <w:rPr>
                <w:rFonts w:ascii="Times New Roman" w:hAnsi="Times New Roman" w:cs="Times New Roman"/>
                <w:sz w:val="24"/>
                <w:szCs w:val="24"/>
              </w:rPr>
              <w:t>hrvatske uprave i europsko okruženje</w:t>
            </w:r>
            <w:r w:rsidR="008A191D" w:rsidRPr="008A191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2BBA695" w14:textId="290FDF83" w:rsidR="00B73D57" w:rsidRPr="00880393" w:rsidRDefault="00B73D57" w:rsidP="00880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3D57" w:rsidRPr="00B02219" w14:paraId="41336420" w14:textId="77777777" w:rsidTr="00B25402">
        <w:trPr>
          <w:trHeight w:val="255"/>
        </w:trPr>
        <w:tc>
          <w:tcPr>
            <w:tcW w:w="2440" w:type="dxa"/>
          </w:tcPr>
          <w:p w14:paraId="64D055B3" w14:textId="77777777" w:rsidR="00B73D57" w:rsidRPr="00B02219" w:rsidRDefault="00B73D57" w:rsidP="008A191D">
            <w:pPr>
              <w:numPr>
                <w:ilvl w:val="0"/>
                <w:numId w:val="1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2774A6E5" w14:textId="77777777" w:rsidR="00B73D57" w:rsidRPr="00B02219" w:rsidRDefault="0034029A" w:rsidP="00F07CF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>Predavanje, vođena diskusija, rad na tekstu, studentska debata, samostalno čitanje literature.</w:t>
            </w:r>
          </w:p>
        </w:tc>
      </w:tr>
      <w:tr w:rsidR="00B73D57" w:rsidRPr="00B02219" w14:paraId="5C297055" w14:textId="77777777" w:rsidTr="00B25402">
        <w:trPr>
          <w:trHeight w:val="255"/>
        </w:trPr>
        <w:tc>
          <w:tcPr>
            <w:tcW w:w="2440" w:type="dxa"/>
          </w:tcPr>
          <w:p w14:paraId="6B94FDA8" w14:textId="77777777" w:rsidR="00B73D57" w:rsidRPr="00B02219" w:rsidRDefault="00B73D57" w:rsidP="008A191D">
            <w:pPr>
              <w:numPr>
                <w:ilvl w:val="0"/>
                <w:numId w:val="1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1DB6180" w14:textId="5D9E7995" w:rsidR="00B1053A" w:rsidRPr="00B1053A" w:rsidRDefault="00DB7E2B" w:rsidP="008A191D">
            <w:pPr>
              <w:pStyle w:val="ListParagraph"/>
              <w:numPr>
                <w:ilvl w:val="0"/>
                <w:numId w:val="8"/>
              </w:numPr>
              <w:ind w:left="39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adatak esejskog tipa.</w:t>
            </w:r>
          </w:p>
          <w:p w14:paraId="4DD414A9" w14:textId="183845DE" w:rsidR="00B73D57" w:rsidRPr="00B1053A" w:rsidRDefault="00B1053A" w:rsidP="008A191D">
            <w:pPr>
              <w:pStyle w:val="ListParagraph"/>
              <w:numPr>
                <w:ilvl w:val="0"/>
                <w:numId w:val="8"/>
              </w:numPr>
              <w:ind w:left="398"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B1053A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B73D57" w:rsidRPr="00B02219" w14:paraId="54345EF2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EE15BDB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51E4DE63" w14:textId="3C2EA236" w:rsidR="00B73D57" w:rsidRPr="003A2A30" w:rsidRDefault="005A6C09" w:rsidP="003A2A30">
            <w:pPr>
              <w:tabs>
                <w:tab w:val="left" w:pos="2820"/>
              </w:tabs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nalizirati glavna obilježja hrvat</w:t>
            </w:r>
            <w:r w:rsidR="008A191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ke lokalne </w:t>
            </w:r>
            <w:r w:rsidR="00B91B9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amouprav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d srednjeg vijeka do 199</w:t>
            </w:r>
            <w:r w:rsidR="008A191D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3A2A30" w:rsidRPr="003A2A3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B91B97">
              <w:rPr>
                <w:rFonts w:ascii="Times New Roman" w:hAnsi="Times New Roman" w:cs="Times New Roman"/>
                <w:b/>
                <w:sz w:val="24"/>
                <w:szCs w:val="24"/>
              </w:rPr>
              <w:t>s naglaskom na položaj županija i gradova</w:t>
            </w:r>
          </w:p>
        </w:tc>
      </w:tr>
      <w:tr w:rsidR="00B73D57" w:rsidRPr="00512F34" w14:paraId="5164116F" w14:textId="77777777" w:rsidTr="00B25402">
        <w:trPr>
          <w:trHeight w:val="255"/>
        </w:trPr>
        <w:tc>
          <w:tcPr>
            <w:tcW w:w="2440" w:type="dxa"/>
          </w:tcPr>
          <w:p w14:paraId="782B41BA" w14:textId="77777777" w:rsidR="00B73D57" w:rsidRPr="00B1053A" w:rsidRDefault="00B73D57" w:rsidP="008A191D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5E34708E" w14:textId="77777777" w:rsidR="00B91B97" w:rsidRDefault="00B91B97" w:rsidP="008A191D">
            <w:pPr>
              <w:pStyle w:val="ListParagraph"/>
              <w:numPr>
                <w:ilvl w:val="0"/>
                <w:numId w:val="20"/>
              </w:num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B91B97">
              <w:rPr>
                <w:rFonts w:ascii="Times New Roman" w:eastAsia="Calibri" w:hAnsi="Times New Roman" w:cs="Times New Roman"/>
                <w:sz w:val="24"/>
                <w:szCs w:val="24"/>
              </w:rPr>
              <w:t>Usporediti ustavnopravnu regulativu u području različitih modela ustrojstva vlasti te ustavno zajamčenih ljudskih prava i sloboda.</w:t>
            </w:r>
          </w:p>
          <w:p w14:paraId="3A6D0CFC" w14:textId="77777777" w:rsidR="00B91B97" w:rsidRDefault="00B91B97" w:rsidP="008A191D">
            <w:pPr>
              <w:pStyle w:val="ListParagraph"/>
              <w:numPr>
                <w:ilvl w:val="0"/>
                <w:numId w:val="20"/>
              </w:num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B91B97">
              <w:rPr>
                <w:rFonts w:ascii="Times New Roman" w:eastAsia="Calibri" w:hAnsi="Times New Roman" w:cs="Times New Roman"/>
                <w:sz w:val="24"/>
                <w:szCs w:val="24"/>
              </w:rPr>
              <w:t>Usporediti različite modele reforme državne uprave i lokalne samouprave i njihov utjecaj na organizaciju, službenike i procese u javnoj upravi.</w:t>
            </w:r>
          </w:p>
          <w:p w14:paraId="5EEB7B7D" w14:textId="2CE0781F" w:rsidR="00B91B97" w:rsidRPr="00B91B97" w:rsidRDefault="00B91B97" w:rsidP="008A191D">
            <w:pPr>
              <w:pStyle w:val="ListParagraph"/>
              <w:numPr>
                <w:ilvl w:val="0"/>
                <w:numId w:val="20"/>
              </w:num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B91B97">
              <w:rPr>
                <w:rFonts w:ascii="Times New Roman" w:eastAsia="Calibri" w:hAnsi="Times New Roman" w:cs="Times New Roman"/>
                <w:sz w:val="24"/>
                <w:szCs w:val="24"/>
              </w:rPr>
              <w:t>Usporediti upravne tradicije prisutne na hrvatskim područjima i objasniti utjecaj upravne tradicije na razvoj i stanje hrvatske uprave.</w:t>
            </w:r>
          </w:p>
          <w:p w14:paraId="3A0C83DC" w14:textId="48CBAC7C" w:rsidR="003A2A30" w:rsidRPr="00B1053A" w:rsidRDefault="003A2A30" w:rsidP="003A2A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727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E857847" w14:textId="7FECC9F4" w:rsidR="00B73D57" w:rsidRPr="003A2A30" w:rsidRDefault="00B73D57" w:rsidP="003A2A3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3D57" w:rsidRPr="00B02219" w14:paraId="51DCAC69" w14:textId="77777777" w:rsidTr="00B25402">
        <w:trPr>
          <w:trHeight w:val="255"/>
        </w:trPr>
        <w:tc>
          <w:tcPr>
            <w:tcW w:w="2440" w:type="dxa"/>
          </w:tcPr>
          <w:p w14:paraId="06FDC0C5" w14:textId="77777777" w:rsidR="00B73D57" w:rsidRPr="00B1053A" w:rsidRDefault="00B73D57" w:rsidP="008A191D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FD8F931" w14:textId="5007E712" w:rsidR="00B73D57" w:rsidRPr="00CA0049" w:rsidRDefault="00B91B97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aliza</w:t>
            </w:r>
          </w:p>
        </w:tc>
      </w:tr>
      <w:tr w:rsidR="00B73D57" w:rsidRPr="00B02219" w14:paraId="41651E00" w14:textId="77777777" w:rsidTr="00B25402">
        <w:trPr>
          <w:trHeight w:val="255"/>
        </w:trPr>
        <w:tc>
          <w:tcPr>
            <w:tcW w:w="2440" w:type="dxa"/>
          </w:tcPr>
          <w:p w14:paraId="19CF094B" w14:textId="77777777" w:rsidR="00B73D57" w:rsidRPr="00B02219" w:rsidRDefault="00B73D57" w:rsidP="008A191D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58CCBC6A" w14:textId="5F5D45A7" w:rsidR="00B73D57" w:rsidRPr="003A2A30" w:rsidRDefault="003A2A30" w:rsidP="003A2A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 xml:space="preserve">Vještina upravljanja informacijama, sposobnost rješavanja problema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posobnost kritike, sposobnost učenja, sposobnost prilagodbe novim situacijama, prezentacijske i komunikacijske vještine</w:t>
            </w: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73D57" w:rsidRPr="00B02219" w14:paraId="3C280823" w14:textId="77777777" w:rsidTr="00B25402">
        <w:trPr>
          <w:trHeight w:val="255"/>
        </w:trPr>
        <w:tc>
          <w:tcPr>
            <w:tcW w:w="2440" w:type="dxa"/>
          </w:tcPr>
          <w:p w14:paraId="5F3CCAA1" w14:textId="77777777" w:rsidR="00B73D57" w:rsidRPr="00B02219" w:rsidRDefault="00B73D57" w:rsidP="008A191D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A365A28" w14:textId="77777777" w:rsidR="003D4468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</w:rPr>
              <w:t>Nastavne cjeline:</w:t>
            </w:r>
          </w:p>
          <w:p w14:paraId="4BC5F389" w14:textId="79624CF9" w:rsidR="00880393" w:rsidRPr="008A191D" w:rsidRDefault="00880393" w:rsidP="008A191D">
            <w:pPr>
              <w:tabs>
                <w:tab w:val="left" w:pos="-720"/>
              </w:tabs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179E7E" w14:textId="34C0AB34" w:rsidR="00B73D57" w:rsidRPr="008A191D" w:rsidRDefault="00880393" w:rsidP="008A191D">
            <w:pPr>
              <w:tabs>
                <w:tab w:val="left" w:pos="-720"/>
              </w:tabs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A191D">
              <w:rPr>
                <w:rFonts w:ascii="Times New Roman" w:hAnsi="Times New Roman" w:cs="Times New Roman"/>
                <w:sz w:val="24"/>
                <w:szCs w:val="24"/>
              </w:rPr>
              <w:t>Razvoj moderne središnje hrvatske uprave i europsko okruženje</w:t>
            </w:r>
          </w:p>
        </w:tc>
      </w:tr>
      <w:tr w:rsidR="00B73D57" w:rsidRPr="00B02219" w14:paraId="0FB77F07" w14:textId="77777777" w:rsidTr="00B25402">
        <w:trPr>
          <w:trHeight w:val="255"/>
        </w:trPr>
        <w:tc>
          <w:tcPr>
            <w:tcW w:w="2440" w:type="dxa"/>
          </w:tcPr>
          <w:p w14:paraId="66CD01AE" w14:textId="77777777" w:rsidR="00B73D57" w:rsidRPr="00B02219" w:rsidRDefault="00B73D57" w:rsidP="008A191D">
            <w:pPr>
              <w:numPr>
                <w:ilvl w:val="0"/>
                <w:numId w:val="1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61C64E52" w14:textId="132723DD" w:rsidR="00B73D57" w:rsidRPr="00B02219" w:rsidRDefault="003A2A30" w:rsidP="003402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>Predavanje, vođena diskusija, rad na tekstu, samostalno čitanje literature.</w:t>
            </w:r>
          </w:p>
        </w:tc>
      </w:tr>
      <w:tr w:rsidR="00B73D57" w:rsidRPr="00B02219" w14:paraId="34F1F258" w14:textId="77777777" w:rsidTr="00B25402">
        <w:trPr>
          <w:trHeight w:val="255"/>
        </w:trPr>
        <w:tc>
          <w:tcPr>
            <w:tcW w:w="2440" w:type="dxa"/>
          </w:tcPr>
          <w:p w14:paraId="0D90DDDA" w14:textId="77777777" w:rsidR="00B73D57" w:rsidRPr="00B02219" w:rsidRDefault="00B73D57" w:rsidP="008A191D">
            <w:pPr>
              <w:numPr>
                <w:ilvl w:val="0"/>
                <w:numId w:val="1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0CD00F2" w14:textId="733E4000" w:rsidR="00607D07" w:rsidRPr="00607D07" w:rsidRDefault="003A2A30" w:rsidP="008A191D">
            <w:pPr>
              <w:pStyle w:val="ListParagraph"/>
              <w:numPr>
                <w:ilvl w:val="0"/>
                <w:numId w:val="9"/>
              </w:numPr>
              <w:ind w:left="5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adatak esejskog tipa.</w:t>
            </w:r>
          </w:p>
          <w:p w14:paraId="099BB16A" w14:textId="33AA1CDB" w:rsidR="00B73D57" w:rsidRPr="00607D07" w:rsidRDefault="00607D07" w:rsidP="008A191D">
            <w:pPr>
              <w:pStyle w:val="ListParagraph"/>
              <w:numPr>
                <w:ilvl w:val="0"/>
                <w:numId w:val="9"/>
              </w:numPr>
              <w:ind w:left="540"/>
              <w:rPr>
                <w:rFonts w:ascii="Times New Roman" w:hAnsi="Times New Roman" w:cs="Times New Roman"/>
                <w:sz w:val="20"/>
                <w:szCs w:val="20"/>
              </w:rPr>
            </w:pP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607D07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B73D57" w:rsidRPr="00B24899" w14:paraId="2C68D298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786E7913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4127BC1F" w14:textId="2EB881F3" w:rsidR="00B73D57" w:rsidRPr="008956CD" w:rsidRDefault="008956CD" w:rsidP="008956CD">
            <w:pPr>
              <w:tabs>
                <w:tab w:val="left" w:pos="2820"/>
              </w:tabs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56C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osuditi </w:t>
            </w:r>
            <w:r w:rsidR="00B91B9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tjecaj hrvatskih upravnih tradicija na uspostavljanje suvremene hrvatske uprave </w:t>
            </w:r>
            <w:r w:rsidR="008A191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 lokalne samouprave </w:t>
            </w:r>
            <w:r w:rsidR="00B91B97">
              <w:rPr>
                <w:rFonts w:ascii="Times New Roman" w:hAnsi="Times New Roman" w:cs="Times New Roman"/>
                <w:b/>
                <w:sz w:val="24"/>
                <w:szCs w:val="24"/>
              </w:rPr>
              <w:t>nakon 1991.</w:t>
            </w:r>
            <w:r w:rsidRPr="008956C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B73D57" w:rsidRPr="00B24899" w14:paraId="5D2536CB" w14:textId="77777777" w:rsidTr="00B25402">
        <w:trPr>
          <w:trHeight w:val="255"/>
        </w:trPr>
        <w:tc>
          <w:tcPr>
            <w:tcW w:w="2440" w:type="dxa"/>
          </w:tcPr>
          <w:p w14:paraId="4C63E92F" w14:textId="77777777" w:rsidR="00B73D57" w:rsidRPr="00B1053A" w:rsidRDefault="00B73D57" w:rsidP="008A191D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6A7ED985" w14:textId="628EA3F3" w:rsidR="008A191D" w:rsidRDefault="008A191D" w:rsidP="008A191D">
            <w:pPr>
              <w:pStyle w:val="ListParagraph"/>
              <w:numPr>
                <w:ilvl w:val="0"/>
                <w:numId w:val="21"/>
              </w:num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91D">
              <w:rPr>
                <w:rFonts w:ascii="Times New Roman" w:eastAsia="Calibri" w:hAnsi="Times New Roman" w:cs="Times New Roman"/>
                <w:sz w:val="24"/>
                <w:szCs w:val="24"/>
              </w:rPr>
              <w:t>Usporediti ustavnopravnu regulativu u području različitih modela ustrojstva vlasti te ustavno zajamčenih ljudskih prava i sloboda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  <w:p w14:paraId="153493FF" w14:textId="5F7AA174" w:rsidR="008A191D" w:rsidRDefault="008A191D" w:rsidP="008A191D">
            <w:pPr>
              <w:pStyle w:val="ListParagraph"/>
              <w:numPr>
                <w:ilvl w:val="0"/>
                <w:numId w:val="21"/>
              </w:num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91D">
              <w:rPr>
                <w:rFonts w:ascii="Times New Roman" w:eastAsia="Calibri" w:hAnsi="Times New Roman" w:cs="Times New Roman"/>
                <w:sz w:val="24"/>
                <w:szCs w:val="24"/>
              </w:rPr>
              <w:t>Razjasniti ključne organizacijske elemente suvremene javne uprave, posebno državne uprave, lokalne i regionalne samouprave te djelatnosti javnih službi.</w:t>
            </w:r>
          </w:p>
          <w:p w14:paraId="204363EC" w14:textId="77777777" w:rsidR="008A191D" w:rsidRDefault="008A191D" w:rsidP="008A191D">
            <w:pPr>
              <w:pStyle w:val="ListParagraph"/>
              <w:numPr>
                <w:ilvl w:val="0"/>
                <w:numId w:val="21"/>
              </w:num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91D">
              <w:rPr>
                <w:rFonts w:ascii="Times New Roman" w:eastAsia="Calibri" w:hAnsi="Times New Roman" w:cs="Times New Roman"/>
                <w:sz w:val="24"/>
                <w:szCs w:val="24"/>
              </w:rPr>
              <w:t>Usporediti različite modele reforme državne uprave i lokalne samouprave i njihov utjecaj na organizaciju, službenike i procese u javnoj upravi.</w:t>
            </w:r>
          </w:p>
          <w:p w14:paraId="02ADB5D4" w14:textId="7E38C29B" w:rsidR="00EE1AFF" w:rsidRPr="008956CD" w:rsidRDefault="008A191D" w:rsidP="008A191D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8A191D">
              <w:rPr>
                <w:rFonts w:ascii="Times New Roman" w:eastAsia="Calibri" w:hAnsi="Times New Roman" w:cs="Times New Roman"/>
                <w:sz w:val="24"/>
                <w:szCs w:val="24"/>
              </w:rPr>
              <w:t>Usporediti upravne tradicije prisutne na hrvatskim područjima i objasniti utjecaj upravne tradicije na razvoj i stanje hrvatske uprave.</w:t>
            </w:r>
          </w:p>
        </w:tc>
      </w:tr>
      <w:tr w:rsidR="00B73D57" w:rsidRPr="00B02219" w14:paraId="1462FC10" w14:textId="77777777" w:rsidTr="00B25402">
        <w:trPr>
          <w:trHeight w:val="255"/>
        </w:trPr>
        <w:tc>
          <w:tcPr>
            <w:tcW w:w="2440" w:type="dxa"/>
          </w:tcPr>
          <w:p w14:paraId="77B3ED1A" w14:textId="77777777" w:rsidR="00B73D57" w:rsidRPr="00B1053A" w:rsidRDefault="00B73D57" w:rsidP="008A191D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C9BE9BE" w14:textId="6D58324E" w:rsidR="00B73D57" w:rsidRPr="00452C6C" w:rsidRDefault="008956CD" w:rsidP="00D105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rednovanje </w:t>
            </w:r>
          </w:p>
        </w:tc>
      </w:tr>
      <w:tr w:rsidR="00B73D57" w:rsidRPr="00B02219" w14:paraId="2C29B1CA" w14:textId="77777777" w:rsidTr="00B25402">
        <w:trPr>
          <w:trHeight w:val="255"/>
        </w:trPr>
        <w:tc>
          <w:tcPr>
            <w:tcW w:w="2440" w:type="dxa"/>
          </w:tcPr>
          <w:p w14:paraId="346CA3B7" w14:textId="77777777" w:rsidR="00B73D57" w:rsidRPr="00B02219" w:rsidRDefault="00B73D57" w:rsidP="008A191D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6D994645" w14:textId="623D53A2" w:rsidR="00B73D57" w:rsidRPr="00B02219" w:rsidRDefault="008956CD" w:rsidP="008956C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 xml:space="preserve">Vještina upravljanja informacijama, sposobnost rješavanja problema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posobnost kritike, sposobnost učenja, sposobnost prilagodbe novim situacijama, prezentacijske i komunikacijske vještine</w:t>
            </w: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73D57" w:rsidRPr="00B02219" w14:paraId="6F75564E" w14:textId="77777777" w:rsidTr="00B25402">
        <w:trPr>
          <w:trHeight w:val="255"/>
        </w:trPr>
        <w:tc>
          <w:tcPr>
            <w:tcW w:w="2440" w:type="dxa"/>
          </w:tcPr>
          <w:p w14:paraId="56965B70" w14:textId="77777777" w:rsidR="00B73D57" w:rsidRPr="00B02219" w:rsidRDefault="00B73D57" w:rsidP="008A191D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13EB559" w14:textId="77777777" w:rsidR="003D4468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</w:rPr>
              <w:t>Nastavne cjeline:</w:t>
            </w:r>
          </w:p>
          <w:p w14:paraId="2DBB7CA4" w14:textId="77777777" w:rsidR="00880393" w:rsidRDefault="00880393" w:rsidP="008A191D">
            <w:pPr>
              <w:pStyle w:val="ListParagraph"/>
              <w:numPr>
                <w:ilvl w:val="0"/>
                <w:numId w:val="16"/>
              </w:numPr>
              <w:tabs>
                <w:tab w:val="left" w:pos="-720"/>
              </w:tabs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0393">
              <w:rPr>
                <w:rFonts w:ascii="Times New Roman" w:hAnsi="Times New Roman" w:cs="Times New Roman"/>
                <w:sz w:val="24"/>
                <w:szCs w:val="24"/>
              </w:rPr>
              <w:t>Europske upravne tradicije</w:t>
            </w:r>
          </w:p>
          <w:p w14:paraId="5619C5B9" w14:textId="77777777" w:rsidR="00880393" w:rsidRDefault="00880393" w:rsidP="008A191D">
            <w:pPr>
              <w:pStyle w:val="ListParagraph"/>
              <w:numPr>
                <w:ilvl w:val="0"/>
                <w:numId w:val="16"/>
              </w:numPr>
              <w:tabs>
                <w:tab w:val="left" w:pos="-720"/>
              </w:tabs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0393">
              <w:rPr>
                <w:rFonts w:ascii="Times New Roman" w:hAnsi="Times New Roman" w:cs="Times New Roman"/>
                <w:sz w:val="24"/>
                <w:szCs w:val="24"/>
              </w:rPr>
              <w:t>Hrvatske regije i upravni tradicije do 1945.</w:t>
            </w:r>
          </w:p>
          <w:p w14:paraId="38B01CE4" w14:textId="77777777" w:rsidR="00880393" w:rsidRDefault="00880393" w:rsidP="008A191D">
            <w:pPr>
              <w:pStyle w:val="ListParagraph"/>
              <w:numPr>
                <w:ilvl w:val="0"/>
                <w:numId w:val="16"/>
              </w:numPr>
              <w:tabs>
                <w:tab w:val="left" w:pos="-720"/>
              </w:tabs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0393">
              <w:rPr>
                <w:rFonts w:ascii="Times New Roman" w:hAnsi="Times New Roman" w:cs="Times New Roman"/>
                <w:sz w:val="24"/>
                <w:szCs w:val="24"/>
              </w:rPr>
              <w:t>Razvoj moderne središnje hrvatske uprave i europsko okruženje</w:t>
            </w:r>
          </w:p>
          <w:p w14:paraId="3270B572" w14:textId="7EDB2890" w:rsidR="00880393" w:rsidRPr="00880393" w:rsidRDefault="00880393" w:rsidP="008A191D">
            <w:pPr>
              <w:pStyle w:val="ListParagraph"/>
              <w:numPr>
                <w:ilvl w:val="0"/>
                <w:numId w:val="16"/>
              </w:numPr>
              <w:tabs>
                <w:tab w:val="left" w:pos="-720"/>
              </w:tabs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0393">
              <w:rPr>
                <w:rFonts w:ascii="Times New Roman" w:hAnsi="Times New Roman" w:cs="Times New Roman"/>
                <w:sz w:val="24"/>
                <w:szCs w:val="24"/>
              </w:rPr>
              <w:t>Suvremena hrvatska uprava, europsko okruženje i tradicijske uvjetovanosti</w:t>
            </w:r>
          </w:p>
          <w:p w14:paraId="4BE6C737" w14:textId="65AC0912" w:rsidR="00B73D57" w:rsidRPr="008956CD" w:rsidRDefault="009414E7" w:rsidP="008956CD">
            <w:pPr>
              <w:widowControl w:val="0"/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r w:rsidRPr="008956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73D57" w:rsidRPr="00B02219" w14:paraId="5CFCC7B5" w14:textId="77777777" w:rsidTr="00B25402">
        <w:trPr>
          <w:trHeight w:val="255"/>
        </w:trPr>
        <w:tc>
          <w:tcPr>
            <w:tcW w:w="2440" w:type="dxa"/>
          </w:tcPr>
          <w:p w14:paraId="037CD990" w14:textId="77777777" w:rsidR="00B73D57" w:rsidRPr="00B02219" w:rsidRDefault="00B73D57" w:rsidP="008A191D">
            <w:pPr>
              <w:numPr>
                <w:ilvl w:val="0"/>
                <w:numId w:val="1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67B31A17" w14:textId="287A7E08" w:rsidR="00B73D57" w:rsidRPr="00B02219" w:rsidRDefault="008956CD" w:rsidP="003402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>Predavanje, vođena diskusija, rad na tekstu, studentska debata, samostalno čitanje literature.</w:t>
            </w:r>
          </w:p>
        </w:tc>
      </w:tr>
      <w:tr w:rsidR="00B73D57" w:rsidRPr="00B02219" w14:paraId="59C5CC54" w14:textId="77777777" w:rsidTr="00B25402">
        <w:trPr>
          <w:trHeight w:val="255"/>
        </w:trPr>
        <w:tc>
          <w:tcPr>
            <w:tcW w:w="2440" w:type="dxa"/>
          </w:tcPr>
          <w:p w14:paraId="68866569" w14:textId="77777777" w:rsidR="00B73D57" w:rsidRPr="00B02219" w:rsidRDefault="00B73D57" w:rsidP="008A191D">
            <w:pPr>
              <w:numPr>
                <w:ilvl w:val="0"/>
                <w:numId w:val="1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A19EF8E" w14:textId="74481B7F" w:rsidR="00607D07" w:rsidRPr="00607D07" w:rsidRDefault="008956CD" w:rsidP="008A191D">
            <w:pPr>
              <w:pStyle w:val="ListParagraph"/>
              <w:numPr>
                <w:ilvl w:val="0"/>
                <w:numId w:val="10"/>
              </w:numPr>
              <w:ind w:left="39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adatak esejskog tipa.</w:t>
            </w:r>
          </w:p>
          <w:p w14:paraId="06ED5440" w14:textId="6007E942" w:rsidR="00B73D57" w:rsidRPr="00607D07" w:rsidRDefault="00607D07" w:rsidP="008A191D">
            <w:pPr>
              <w:pStyle w:val="ListParagraph"/>
              <w:numPr>
                <w:ilvl w:val="0"/>
                <w:numId w:val="10"/>
              </w:numPr>
              <w:ind w:left="398"/>
              <w:rPr>
                <w:rFonts w:ascii="Times New Roman" w:hAnsi="Times New Roman" w:cs="Times New Roman"/>
                <w:sz w:val="20"/>
                <w:szCs w:val="20"/>
              </w:rPr>
            </w:pP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607D07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</w:tbl>
    <w:p w14:paraId="2875B1F1" w14:textId="77777777" w:rsidR="00B73D57" w:rsidRDefault="00B73D57" w:rsidP="00B73D57">
      <w:pPr>
        <w:rPr>
          <w:rFonts w:ascii="Times New Roman" w:hAnsi="Times New Roman" w:cs="Times New Roman"/>
          <w:sz w:val="20"/>
          <w:szCs w:val="20"/>
        </w:rPr>
      </w:pPr>
    </w:p>
    <w:p w14:paraId="463834CE" w14:textId="77777777" w:rsidR="001130D6" w:rsidRDefault="001130D6"/>
    <w:sectPr w:rsidR="001130D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849B70" w16cex:dateUtc="2021-06-28T17:03:00Z"/>
  <w16cex:commentExtensible w16cex:durableId="24849CC5" w16cex:dateUtc="2021-06-28T17:08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66F33E0"/>
    <w:multiLevelType w:val="hybridMultilevel"/>
    <w:tmpl w:val="979A6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202DD2"/>
    <w:multiLevelType w:val="hybridMultilevel"/>
    <w:tmpl w:val="90B291F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0828EE"/>
    <w:multiLevelType w:val="hybridMultilevel"/>
    <w:tmpl w:val="E8DE4DC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164CD7"/>
    <w:multiLevelType w:val="hybridMultilevel"/>
    <w:tmpl w:val="4F90C0D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4E73E3"/>
    <w:multiLevelType w:val="hybridMultilevel"/>
    <w:tmpl w:val="AF7EF60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63194D"/>
    <w:multiLevelType w:val="hybridMultilevel"/>
    <w:tmpl w:val="3064F3C0"/>
    <w:lvl w:ilvl="0" w:tplc="BB6CC0E2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F85FDA"/>
    <w:multiLevelType w:val="hybridMultilevel"/>
    <w:tmpl w:val="107A8172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2" w15:restartNumberingAfterBreak="0">
    <w:nsid w:val="4E5A0F26"/>
    <w:multiLevelType w:val="hybridMultilevel"/>
    <w:tmpl w:val="4A447E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4D11B6"/>
    <w:multiLevelType w:val="hybridMultilevel"/>
    <w:tmpl w:val="193EAD6A"/>
    <w:lvl w:ilvl="0" w:tplc="C922D9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DEF51F5"/>
    <w:multiLevelType w:val="hybridMultilevel"/>
    <w:tmpl w:val="9934F0C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091302"/>
    <w:multiLevelType w:val="hybridMultilevel"/>
    <w:tmpl w:val="F2E29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19093E"/>
    <w:multiLevelType w:val="hybridMultilevel"/>
    <w:tmpl w:val="7212AA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36031D1"/>
    <w:multiLevelType w:val="hybridMultilevel"/>
    <w:tmpl w:val="C5002EA4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9" w15:restartNumberingAfterBreak="0">
    <w:nsid w:val="73D506E4"/>
    <w:multiLevelType w:val="hybridMultilevel"/>
    <w:tmpl w:val="E60634DA"/>
    <w:lvl w:ilvl="0" w:tplc="AA529E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7EA26F4"/>
    <w:multiLevelType w:val="hybridMultilevel"/>
    <w:tmpl w:val="C79C4E3E"/>
    <w:lvl w:ilvl="0" w:tplc="435A32D0">
      <w:start w:val="1"/>
      <w:numFmt w:val="decimal"/>
      <w:lvlText w:val="%1"/>
      <w:lvlJc w:val="left"/>
      <w:pPr>
        <w:ind w:left="720" w:hanging="360"/>
      </w:pPr>
      <w:rPr>
        <w:rFonts w:eastAsia="Calibri" w:hint="default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14"/>
  </w:num>
  <w:num w:numId="4">
    <w:abstractNumId w:val="1"/>
  </w:num>
  <w:num w:numId="5">
    <w:abstractNumId w:val="9"/>
  </w:num>
  <w:num w:numId="6">
    <w:abstractNumId w:val="0"/>
  </w:num>
  <w:num w:numId="7">
    <w:abstractNumId w:val="17"/>
  </w:num>
  <w:num w:numId="8">
    <w:abstractNumId w:val="16"/>
  </w:num>
  <w:num w:numId="9">
    <w:abstractNumId w:val="11"/>
  </w:num>
  <w:num w:numId="10">
    <w:abstractNumId w:val="18"/>
  </w:num>
  <w:num w:numId="11">
    <w:abstractNumId w:val="3"/>
  </w:num>
  <w:num w:numId="12">
    <w:abstractNumId w:val="6"/>
  </w:num>
  <w:num w:numId="13">
    <w:abstractNumId w:val="5"/>
  </w:num>
  <w:num w:numId="14">
    <w:abstractNumId w:val="13"/>
  </w:num>
  <w:num w:numId="15">
    <w:abstractNumId w:val="19"/>
  </w:num>
  <w:num w:numId="16">
    <w:abstractNumId w:val="12"/>
  </w:num>
  <w:num w:numId="17">
    <w:abstractNumId w:val="7"/>
  </w:num>
  <w:num w:numId="18">
    <w:abstractNumId w:val="8"/>
  </w:num>
  <w:num w:numId="19">
    <w:abstractNumId w:val="20"/>
  </w:num>
  <w:num w:numId="20">
    <w:abstractNumId w:val="15"/>
  </w:num>
  <w:num w:numId="21">
    <w:abstractNumId w:val="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rAUA92ogAywAAAA="/>
  </w:docVars>
  <w:rsids>
    <w:rsidRoot w:val="00B73D57"/>
    <w:rsid w:val="00024907"/>
    <w:rsid w:val="00027C5B"/>
    <w:rsid w:val="000C58C5"/>
    <w:rsid w:val="001130D6"/>
    <w:rsid w:val="001E5D1A"/>
    <w:rsid w:val="001F0CCA"/>
    <w:rsid w:val="00214F7E"/>
    <w:rsid w:val="002207DD"/>
    <w:rsid w:val="00222224"/>
    <w:rsid w:val="00315056"/>
    <w:rsid w:val="00325547"/>
    <w:rsid w:val="0034029A"/>
    <w:rsid w:val="003A0036"/>
    <w:rsid w:val="003A2A30"/>
    <w:rsid w:val="003D4468"/>
    <w:rsid w:val="00434B0B"/>
    <w:rsid w:val="00440B8C"/>
    <w:rsid w:val="00452C6C"/>
    <w:rsid w:val="004D0ADA"/>
    <w:rsid w:val="00512F34"/>
    <w:rsid w:val="005224B5"/>
    <w:rsid w:val="00534495"/>
    <w:rsid w:val="005A6C09"/>
    <w:rsid w:val="00602206"/>
    <w:rsid w:val="00607D07"/>
    <w:rsid w:val="006E639A"/>
    <w:rsid w:val="00722F27"/>
    <w:rsid w:val="00777AE0"/>
    <w:rsid w:val="00800BE0"/>
    <w:rsid w:val="00846383"/>
    <w:rsid w:val="00880393"/>
    <w:rsid w:val="008956CD"/>
    <w:rsid w:val="008A025A"/>
    <w:rsid w:val="008A191D"/>
    <w:rsid w:val="008C0B7D"/>
    <w:rsid w:val="009414E7"/>
    <w:rsid w:val="00A51420"/>
    <w:rsid w:val="00B1053A"/>
    <w:rsid w:val="00B24899"/>
    <w:rsid w:val="00B56D1F"/>
    <w:rsid w:val="00B60F9F"/>
    <w:rsid w:val="00B73D57"/>
    <w:rsid w:val="00B91B97"/>
    <w:rsid w:val="00BB2B0F"/>
    <w:rsid w:val="00CA0049"/>
    <w:rsid w:val="00CD1C4E"/>
    <w:rsid w:val="00D105BA"/>
    <w:rsid w:val="00D41BAF"/>
    <w:rsid w:val="00DB61CB"/>
    <w:rsid w:val="00DB7E2B"/>
    <w:rsid w:val="00DC21B4"/>
    <w:rsid w:val="00DE689D"/>
    <w:rsid w:val="00EE1AFF"/>
    <w:rsid w:val="00F07CF8"/>
    <w:rsid w:val="00F23FD3"/>
    <w:rsid w:val="00FA1580"/>
    <w:rsid w:val="00FA1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docId w15:val="{0576653E-6BE8-4AD3-BA84-B44A30F9E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D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46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99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48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8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89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899"/>
    <w:rPr>
      <w:b/>
      <w:bCs/>
      <w:sz w:val="20"/>
      <w:szCs w:val="20"/>
      <w:lang w:val="en-US"/>
    </w:rPr>
  </w:style>
  <w:style w:type="paragraph" w:customStyle="1" w:styleId="FieldText">
    <w:name w:val="Field Text"/>
    <w:basedOn w:val="Normal"/>
    <w:rsid w:val="003A2A30"/>
    <w:pPr>
      <w:spacing w:after="0" w:line="240" w:lineRule="auto"/>
    </w:pPr>
    <w:rPr>
      <w:rFonts w:ascii="Times New Roman" w:eastAsia="Times New Roman" w:hAnsi="Times New Roman" w:cs="Times New Roman"/>
      <w:b/>
      <w:sz w:val="19"/>
      <w:szCs w:val="19"/>
      <w:lang w:val="en-US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34D4E8-0D48-4C22-AE19-41450577C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961</Words>
  <Characters>5481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XX</cp:lastModifiedBy>
  <cp:revision>2</cp:revision>
  <dcterms:created xsi:type="dcterms:W3CDTF">2021-07-15T11:01:00Z</dcterms:created>
  <dcterms:modified xsi:type="dcterms:W3CDTF">2021-07-15T11:01:00Z</dcterms:modified>
</cp:coreProperties>
</file>